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C26C7C" w:rsidRDefault="00C26C7C" w:rsidP="00C26C7C">
      <w:r>
        <w:t>Welcome:</w:t>
      </w:r>
    </w:p>
    <w:p w:rsidR="00C26C7C" w:rsidRDefault="00C26C7C" w:rsidP="00C26C7C">
      <w:r>
        <w:t>Welcome to the Poppixel website! We are a creative agency that deals with web development, software development, design and graphic works. Our goal is to provide unique and innovative solutions for our Clients.</w:t>
      </w:r>
    </w:p>
    <w:p w:rsidR="00C26C7C" w:rsidRDefault="00C26C7C" w:rsidP="00C26C7C"/>
    <w:p w:rsidR="00C26C7C" w:rsidRDefault="00C26C7C" w:rsidP="00C26C7C">
      <w:r>
        <w:t>Our Main Services:</w:t>
      </w:r>
    </w:p>
    <w:p w:rsidR="00C26C7C" w:rsidRDefault="00C26C7C" w:rsidP="00C26C7C"/>
    <w:p w:rsidR="00C26C7C" w:rsidRDefault="00C26C7C" w:rsidP="00C26C7C">
      <w:r>
        <w:t>Web Development: Development of modern and user-friendly websites and web applications that meet your needs. Websites, webshops, web applications.</w:t>
      </w:r>
    </w:p>
    <w:p w:rsidR="00C26C7C" w:rsidRDefault="00C26C7C" w:rsidP="00C26C7C"/>
    <w:p w:rsidR="00C26C7C" w:rsidRDefault="00C26C7C" w:rsidP="00C26C7C">
      <w:r>
        <w:t>Software Development: Unique software solutions that make your business more efficient and successful. Development of mobile applications, hybrid applications (mobile-web), 3D applications.</w:t>
      </w:r>
    </w:p>
    <w:p w:rsidR="00C26C7C" w:rsidRDefault="00C26C7C" w:rsidP="00C26C7C"/>
    <w:p w:rsidR="00C26C7C" w:rsidRDefault="00C26C7C" w:rsidP="00C26C7C">
      <w:r>
        <w:t>Design and Graphics: Creation of professional logos, identities and visual materials that strengthen your brand. Videos, graphics, printed materials.</w:t>
      </w:r>
    </w:p>
    <w:p w:rsidR="00C26C7C" w:rsidRDefault="00C26C7C" w:rsidP="00C26C7C"/>
    <w:p w:rsidR="00C26C7C" w:rsidRDefault="00C26C7C" w:rsidP="00C26C7C">
      <w:r>
        <w:t>Who are we?</w:t>
      </w:r>
    </w:p>
    <w:p w:rsidR="00C26C7C" w:rsidRDefault="00C26C7C" w:rsidP="00C26C7C">
      <w:r>
        <w:t>Poppixel is an experienced team of creative professionals who work with passion and dedication to provide our Clients with the best possible solutions. We believe that digital presence is the key to business success and we strive to make our partners stand out from their competitors.</w:t>
      </w:r>
    </w:p>
    <w:p w:rsidR="00C26C7C" w:rsidRDefault="00C26C7C" w:rsidP="00C26C7C"/>
    <w:p w:rsidR="00C26C7C" w:rsidRDefault="00C26C7C" w:rsidP="00C26C7C">
      <w:r>
        <w:t>Why choose us?</w:t>
      </w:r>
    </w:p>
    <w:p w:rsidR="00C26C7C" w:rsidRDefault="00C26C7C" w:rsidP="00C26C7C">
      <w:r>
        <w:t>- We offer innovative solutions.</w:t>
      </w:r>
    </w:p>
    <w:p w:rsidR="00C26C7C" w:rsidRDefault="00C26C7C" w:rsidP="00C26C7C">
      <w:r>
        <w:t>- We provide services tailored to individual needs.</w:t>
      </w:r>
    </w:p>
    <w:p w:rsidR="00C26C7C" w:rsidRDefault="00C26C7C" w:rsidP="00C26C7C">
      <w:r>
        <w:t>- We work efficiently and accurately so that our customers always get what they need on time.</w:t>
      </w:r>
    </w:p>
    <w:p w:rsidR="00C26C7C" w:rsidRDefault="00C26C7C" w:rsidP="00C26C7C"/>
    <w:p w:rsidR="00C26C7C" w:rsidRDefault="00C26C7C" w:rsidP="00C26C7C">
      <w:r>
        <w:t>Our Services</w:t>
      </w:r>
    </w:p>
    <w:p w:rsidR="00C26C7C" w:rsidRDefault="00C26C7C" w:rsidP="00C26C7C"/>
    <w:p w:rsidR="00C26C7C" w:rsidRDefault="00C26C7C" w:rsidP="00C26C7C">
      <w:r>
        <w:t>Web Development:</w:t>
      </w:r>
    </w:p>
    <w:p w:rsidR="00C26C7C" w:rsidRDefault="00C26C7C" w:rsidP="00C26C7C">
      <w:r>
        <w:t>Custom websites and web applications that are user-centric, fast and secure. We help you strengthen your online presence.</w:t>
      </w:r>
    </w:p>
    <w:p w:rsidR="00C26C7C" w:rsidRDefault="00C26C7C" w:rsidP="00C26C7C"/>
    <w:p w:rsidR="00C26C7C" w:rsidRDefault="00C26C7C" w:rsidP="00C26C7C">
      <w:r>
        <w:t>Software Development:</w:t>
      </w:r>
    </w:p>
    <w:p w:rsidR="00C26C7C" w:rsidRDefault="00C26C7C" w:rsidP="00C26C7C">
      <w:r>
        <w:lastRenderedPageBreak/>
        <w:t>We provide flexibility and efficiency with our customized software solutions that meet your unique needs.</w:t>
      </w:r>
    </w:p>
    <w:p w:rsidR="00C26C7C" w:rsidRDefault="00C26C7C" w:rsidP="00C26C7C"/>
    <w:p w:rsidR="00C26C7C" w:rsidRDefault="00C26C7C" w:rsidP="00C26C7C">
      <w:r>
        <w:t>Design and Graphics:</w:t>
      </w:r>
    </w:p>
    <w:p w:rsidR="00C26C7C" w:rsidRDefault="00C26C7C" w:rsidP="00C26C7C">
      <w:r>
        <w:t>We design and implement the image of your dreams. We make your messages more spectacular with creative graphics and professional design.</w:t>
      </w:r>
    </w:p>
    <w:p w:rsidR="00C26C7C" w:rsidRDefault="00C26C7C" w:rsidP="00C26C7C"/>
    <w:p w:rsidR="00C26C7C" w:rsidRDefault="00C26C7C" w:rsidP="00C26C7C">
      <w:r>
        <w:t>Our Projects:</w:t>
      </w:r>
    </w:p>
    <w:p w:rsidR="00C26C7C" w:rsidRDefault="00C26C7C" w:rsidP="00C26C7C">
      <w:r>
        <w:t>View our portfolio, where we present the projects we have completed so far.</w:t>
      </w:r>
    </w:p>
    <w:p w:rsidR="00C26C7C" w:rsidRDefault="00C26C7C" w:rsidP="00C26C7C">
      <w:r>
        <w:t>- Miss Universe Hungary 2023-2024</w:t>
      </w:r>
    </w:p>
    <w:p w:rsidR="00C26C7C" w:rsidRDefault="00C26C7C" w:rsidP="00C26C7C">
      <w:r>
        <w:t>- Tour I Am Transfer app</w:t>
      </w:r>
    </w:p>
    <w:p w:rsidR="00C26C7C" w:rsidRDefault="00C26C7C" w:rsidP="00C26C7C">
      <w:r>
        <w:t>- Miss Nation</w:t>
      </w:r>
    </w:p>
    <w:p w:rsidR="00C26C7C" w:rsidRDefault="00C26C7C" w:rsidP="00C26C7C">
      <w:r>
        <w:t>- Freyler Art Gallery</w:t>
      </w:r>
    </w:p>
    <w:p w:rsidR="00C26C7C" w:rsidRDefault="00C26C7C" w:rsidP="00C26C7C">
      <w:r>
        <w:t>- Lovebits</w:t>
      </w:r>
    </w:p>
    <w:p w:rsidR="00C26C7C" w:rsidRDefault="00C26C7C" w:rsidP="00C26C7C">
      <w:r>
        <w:t>- Flirty Fluffers</w:t>
      </w:r>
    </w:p>
    <w:p w:rsidR="00C26C7C" w:rsidRDefault="00166093" w:rsidP="00C26C7C">
      <w:r>
        <w:t>-----------------------------------------------------------</w:t>
      </w:r>
    </w:p>
    <w:p w:rsidR="00166093" w:rsidRDefault="00166093" w:rsidP="00C26C7C">
      <w:r>
        <w:t>Brand logo: /images/poppixel/Logo800.png</w:t>
      </w:r>
    </w:p>
    <w:p w:rsidR="00166093" w:rsidRDefault="00166093" w:rsidP="00C26C7C"/>
    <w:p w:rsidR="00166093" w:rsidRDefault="00166093" w:rsidP="00C26C7C"/>
    <w:p w:rsidR="00C26C7C" w:rsidRDefault="00C26C7C" w:rsidP="00C26C7C">
      <w:r>
        <w:t>Contact info</w:t>
      </w:r>
    </w:p>
    <w:p w:rsidR="00C26C7C" w:rsidRDefault="00C26C7C" w:rsidP="00C26C7C">
      <w:r>
        <w:t>E-mail: info@poppixel.cloud</w:t>
      </w:r>
    </w:p>
    <w:p w:rsidR="00C26C7C" w:rsidRDefault="00C26C7C" w:rsidP="00C26C7C"/>
    <w:p w:rsidR="006D7392" w:rsidRPr="00C26C7C" w:rsidRDefault="00C26C7C" w:rsidP="00C26C7C">
      <w:r>
        <w:t>Address: Budapest</w:t>
      </w:r>
    </w:p>
    <w:sectPr w:rsidR="006D7392" w:rsidRPr="00C26C7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4E3482E"/>
    <w:multiLevelType w:val="hybridMultilevel"/>
    <w:tmpl w:val="69321F5C"/>
    <w:lvl w:ilvl="0" w:tplc="55D2E2C4">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38825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zYxszCxNDE0NrdU0lEKTi0uzszPAykwrAUAxus7oiwAAAA="/>
  </w:docVars>
  <w:rsids>
    <w:rsidRoot w:val="006D7392"/>
    <w:rsid w:val="0003488C"/>
    <w:rsid w:val="00166093"/>
    <w:rsid w:val="006D7392"/>
    <w:rsid w:val="007D1F36"/>
    <w:rsid w:val="00816F08"/>
    <w:rsid w:val="00C26C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E8D9A"/>
  <w15:chartTrackingRefBased/>
  <w15:docId w15:val="{A1620DF0-197C-4C58-B330-A429B1249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816F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4</TotalTime>
  <Pages>2</Pages>
  <Words>304</Words>
  <Characters>1739</Characters>
  <Application>Microsoft Office Word</Application>
  <DocSecurity>0</DocSecurity>
  <Lines>14</Lines>
  <Paragraphs>4</Paragraphs>
  <ScaleCrop>false</ScaleCrop>
  <Company/>
  <LinksUpToDate>false</LinksUpToDate>
  <CharactersWithSpaces>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dám Gelencsér</dc:creator>
  <cp:keywords/>
  <dc:description/>
  <cp:lastModifiedBy>Ádám Gelencsér</cp:lastModifiedBy>
  <cp:revision>4</cp:revision>
  <dcterms:created xsi:type="dcterms:W3CDTF">2024-12-11T13:20:00Z</dcterms:created>
  <dcterms:modified xsi:type="dcterms:W3CDTF">2024-12-12T07:52:00Z</dcterms:modified>
</cp:coreProperties>
</file>